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rofessor</w:t>
      </w:r>
    </w:p>
    <w:bookmarkStart w:id="21" w:name="internship-application-letter"/>
    <w:p>
      <w:pPr>
        <w:pStyle w:val="Heading1"/>
      </w:pPr>
      <w:r>
        <w:t xml:space="preserve">Internship Application Letter</w:t>
      </w:r>
    </w:p>
    <w:p>
      <w:pPr>
        <w:pStyle w:val="FirstParagraph"/>
      </w:pPr>
      <w:r>
        <w:t xml:space="preserve">[Your Full Name]</w:t>
      </w:r>
      <w:r>
        <w:br/>
      </w:r>
      <w:r>
        <w:t xml:space="preserve">[Your Student ID/Registration Number, if applicable]</w:t>
      </w:r>
      <w:r>
        <w:br/>
      </w:r>
      <w:r>
        <w:t xml:space="preserve">[Your Email Address]</w:t>
      </w:r>
      <w:r>
        <w:br/>
      </w:r>
      <w:r>
        <w:t xml:space="preserve">[Your Phone Number]</w:t>
      </w:r>
      <w:r>
        <w:br/>
      </w:r>
      <w:r>
        <w:t xml:space="preserve">[Date]</w:t>
      </w:r>
    </w:p>
    <w:p>
      <w:pPr>
        <w:pStyle w:val="BodyText"/>
      </w:pPr>
      <w:r>
        <w:t xml:space="preserve">Professor [Last Name of Professor],</w:t>
      </w:r>
      <w:r>
        <w:br/>
      </w:r>
      <w:r>
        <w:t xml:space="preserve">Department of [Relevant Department, e.g., Environmental Science, Public Health, or Development Studies]</w:t>
      </w:r>
      <w:r>
        <w:br/>
      </w:r>
      <w:r>
        <w:t xml:space="preserve">University of Kinshasa (UNIKIN)</w:t>
      </w:r>
      <w:r>
        <w:br/>
      </w:r>
      <w:r>
        <w:t xml:space="preserve">Avenue de la République, Kinshasa</w:t>
      </w:r>
      <w:r>
        <w:br/>
      </w:r>
      <w:r>
        <w:t xml:space="preserve">Democratic Republic of the Congo</w:t>
      </w:r>
    </w:p>
    <w:bookmarkStart w:id="20" w:name="Xa1393b2a0b0a82ef2e9cd1c30a4cc26907ae5da"/>
    <w:p>
      <w:pPr>
        <w:pStyle w:val="Heading2"/>
      </w:pPr>
      <w:r>
        <w:t xml:space="preserve">Subject: Formal Request for Internship Opportunity Under Your Supervision</w:t>
      </w:r>
    </w:p>
    <w:p>
      <w:pPr>
        <w:pStyle w:val="FirstParagraph"/>
      </w:pPr>
      <w:r>
        <w:t xml:space="preserve">Dear Professor [Last Name],</w:t>
      </w:r>
    </w:p>
    <w:p>
      <w:pPr>
        <w:pStyle w:val="BodyText"/>
      </w:pPr>
      <w:r>
        <w:t xml:space="preserve">I am writing to express my profound enthusiasm for the opportunity to contribute as an intern under your esteemed guidance at the University of Kinshasa, in the heart of DR Congo Kinshasa. As a dedicated student pursuing a [Your Degree, e.g., Bachelor’s in Environmental Science] at [Your University], I have closely followed your pioneering research on [mention specific area, e.g., sustainable urban development in African megacities or community health initiatives in Central Africa]. Your recent publication titled "[Specific Paper Title]" (2023), which analyzes the intersection of ecological resilience and socio-economic revitalization in Kinshasa’s informal settlements, resonated deeply with my academic trajectory and personal commitment to meaningful change in DR Congo. This Internship Application Letter serves as both a formal proposal and a testament to my unwavering dedication to supporting transformative work within our shared community.</w:t>
      </w:r>
    </w:p>
    <w:p>
      <w:pPr>
        <w:pStyle w:val="BodyText"/>
      </w:pPr>
      <w:r>
        <w:t xml:space="preserve">My academic journey has been meticulously shaped by the urgent realities confronting DR Congo Kinshasa—a city of over 20 million people grappling with rapid urbanization, infrastructure deficits, and climate vulnerabilities. At [Your University], I completed coursework including "Urban Geography of Sub-Saharan Africa," "Sustainable Resource Management," and "Community-Based Development Strategies." My final-year research project on "Waste Management Innovations in Kinshasa’s Urban Periphery" required extensive fieldwork across neighborhoods like Matete and Kalamu, where I interviewed 47 community leaders about local environmental challenges. This experience crystallized my understanding that sustainable solutions for DR Congo must emerge from contextual knowledge, not external prescriptions—a principle your work embodies. I am eager to bring this hands-on perspective to your team at the University of Kinshasa.</w:t>
      </w:r>
    </w:p>
    <w:p>
      <w:pPr>
        <w:pStyle w:val="BodyText"/>
      </w:pPr>
      <w:r>
        <w:t xml:space="preserve">What distinguishes your professorship is your unique ability to bridge academic rigor with actionable community impact. Your collaboration with Kinshasa’s municipal authorities on the "Green Corridors Initiative" directly addresses the city’s critical air quality crisis, a challenge I witnessed firsthand during my volunteer work with [Local NGO Name] in 2022. While supporting their clean-water access project in Lualaba River communities, I observed how top-down policies often failed to account for local cultural practices—a gap your interdisciplinary approach actively closes. This alignment is precisely why I believe this Internship Application Letter represents a strategic step toward my aspiration: to become a researcher who empowers DR Congo Kinshasa’s resilience from within.</w:t>
      </w:r>
    </w:p>
    <w:p>
      <w:pPr>
        <w:pStyle w:val="BodyText"/>
      </w:pPr>
      <w:r>
        <w:t xml:space="preserve">I am prepared to contribute immediately with the following skills, honed through direct engagement in DR Congo’s development ecosystem:</w:t>
      </w:r>
    </w:p>
    <w:p>
      <w:pPr>
        <w:numPr>
          <w:ilvl w:val="0"/>
          <w:numId w:val="1001"/>
        </w:numPr>
        <w:pStyle w:val="Compact"/>
      </w:pPr>
      <w:r>
        <w:rPr>
          <w:bCs/>
          <w:b/>
        </w:rPr>
        <w:t xml:space="preserve">Field Research &amp; Data Analysis:</w:t>
      </w:r>
      <w:r>
        <w:t xml:space="preserve"> </w:t>
      </w:r>
      <w:r>
        <w:t xml:space="preserve">Proficient in Qualtrics for survey design and SPSS for statistical analysis, applied during my study of flood vulnerability in Kinshasa’s low-lying districts (2023).</w:t>
      </w:r>
    </w:p>
    <w:p>
      <w:pPr>
        <w:numPr>
          <w:ilvl w:val="0"/>
          <w:numId w:val="1001"/>
        </w:numPr>
        <w:pStyle w:val="Compact"/>
      </w:pPr>
      <w:r>
        <w:rPr>
          <w:bCs/>
          <w:b/>
        </w:rPr>
        <w:t xml:space="preserve">Community Engagement:</w:t>
      </w:r>
      <w:r>
        <w:t xml:space="preserve"> </w:t>
      </w:r>
      <w:r>
        <w:t xml:space="preserve">Fluent in Lingala and French; facilitated workshops with 150+ residents across 8 neighborhoods to co-design sanitation solutions.</w:t>
      </w:r>
    </w:p>
    <w:p>
      <w:pPr>
        <w:numPr>
          <w:ilvl w:val="0"/>
          <w:numId w:val="1001"/>
        </w:numPr>
        <w:pStyle w:val="Compact"/>
      </w:pPr>
      <w:r>
        <w:rPr>
          <w:bCs/>
          <w:b/>
        </w:rPr>
        <w:t xml:space="preserve">Project Coordination:</w:t>
      </w:r>
      <w:r>
        <w:t xml:space="preserve"> </w:t>
      </w:r>
      <w:r>
        <w:t xml:space="preserve">Managed a student-led initiative securing $3,500 in seed funding for urban gardening projects in Kinshasa’s Kimpese district (2023).</w:t>
      </w:r>
    </w:p>
    <w:p>
      <w:pPr>
        <w:numPr>
          <w:ilvl w:val="0"/>
          <w:numId w:val="1001"/>
        </w:numPr>
        <w:pStyle w:val="Compact"/>
      </w:pPr>
      <w:r>
        <w:rPr>
          <w:bCs/>
          <w:b/>
        </w:rPr>
        <w:t xml:space="preserve">Cultural Intelligence:</w:t>
      </w:r>
      <w:r>
        <w:t xml:space="preserve"> </w:t>
      </w:r>
      <w:r>
        <w:t xml:space="preserve">Deep contextual understanding of DR Congo Kinshasa’s socio-political dynamics, developed through 18 months of community immersion.</w:t>
      </w:r>
    </w:p>
    <w:p>
      <w:pPr>
        <w:pStyle w:val="FirstParagraph"/>
      </w:pPr>
      <w:r>
        <w:t xml:space="preserve">My commitment to DR Congo Kinshasa extends beyond academic interest. I have witnessed how environmental degradation in the city—exemplified by the pollution of the Congo River or unmanaged plastic waste in markets like Ngaliema—directly undermines public health, economic productivity, and intergenerational equity. In your research on "Climate-Adaptive Urban Planning," you emphasize that solutions must be co-created with residents. I am eager to support this mission by assisting with data collection for your ongoing study of Kinshasa’s heat island effect, analyzing satellite imagery to map vulnerable communities, and translating technical findings into accessible community briefings.</w:t>
      </w:r>
    </w:p>
    <w:p>
      <w:pPr>
        <w:pStyle w:val="BodyText"/>
      </w:pPr>
      <w:r>
        <w:t xml:space="preserve">Furthermore, I recognize that internships in DR Congo Kinshasa require adaptability amid logistical constraints. During my time with [Local NGO], we navigated fuel shortages and power outages to maintain a clean-water project—skills I will apply to ensure my work under your supervision remains productive even in challenging conditions. My resilience, cultural humility, and commitment to ethical research practices align with the university’s mission of "Knowledge Serving Kinshasa." I am prepared to dedicate 15–20 hours weekly for 6 months (starting [Proposed Start Date]), fully immersing myself in your project while adhering to all academic protocols.</w:t>
      </w:r>
    </w:p>
    <w:p>
      <w:pPr>
        <w:pStyle w:val="BodyText"/>
      </w:pPr>
      <w:r>
        <w:t xml:space="preserve">The significance of this internship transcends my personal growth. As DR Congo Kinshasa accelerates its urban development, there is an urgent need for locally grounded scholars who understand that progress cannot be outsourced. Your mentorship would equip me to contribute meaningfully to initiatives like the [Mention Specific Initiative, e.g., "Kinshasa 2030 Sustainable City Framework"]—ensuring that academic work directly elevates community agency. I am not merely seeking an internship; I seek a partnership in building knowledge systems that center DR Congo Kinshasa’s voice on the global stage.</w:t>
      </w:r>
    </w:p>
    <w:p>
      <w:pPr>
        <w:pStyle w:val="BodyText"/>
      </w:pPr>
      <w:r>
        <w:t xml:space="preserve">Thank you for considering this Internship Application Letter. I have attached my CV, academic transcripts, and a letter of recommendation from Dr. [Name], Director of [Your University]’s Center for African Studies, which further details my field experience in DR Congo. I welcome the opportunity to discuss how my skills can support your research objectives at your earliest convenience. Please feel free to contact me via email or phone at your convenience.</w:t>
      </w:r>
    </w:p>
    <w:p>
      <w:pPr>
        <w:pStyle w:val="BodyText"/>
      </w:pPr>
      <w:r>
        <w:t xml:space="preserve">With profound respect and anticipation,</w:t>
      </w:r>
    </w:p>
    <w:p>
      <w:pPr>
        <w:pStyle w:val="BodyText"/>
      </w:pPr>
      <w:r>
        <w:t xml:space="preserve">[Your Full Name]</w:t>
      </w:r>
    </w:p>
    <w:p>
      <w:pPr>
        <w:pStyle w:val="BodyText"/>
      </w:pPr>
      <w:r>
        <w:rPr>
          <w:bCs/>
          <w:b/>
        </w:rPr>
        <w:t xml:space="preserve">Word Count:</w:t>
      </w:r>
      <w:r>
        <w:t xml:space="preserve"> </w:t>
      </w:r>
      <w:r>
        <w:t xml:space="preserve">827</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rofessor</dc:title>
  <dc:creator/>
  <dc:language>en</dc:language>
  <cp:keywords/>
  <dcterms:created xsi:type="dcterms:W3CDTF">2026-07-14T21:42:30Z</dcterms:created>
  <dcterms:modified xsi:type="dcterms:W3CDTF">2026-07-14T21:42:30Z</dcterms:modified>
</cp:coreProperties>
</file>

<file path=docProps/custom.xml><?xml version="1.0" encoding="utf-8"?>
<Properties xmlns="http://schemas.openxmlformats.org/officeDocument/2006/custom-properties" xmlns:vt="http://schemas.openxmlformats.org/officeDocument/2006/docPropsVTypes"/>
</file>